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0B3A2" w14:textId="1FF9C3C9" w:rsidR="0015259B" w:rsidRPr="00AA2ACB" w:rsidRDefault="0015259B" w:rsidP="0015259B">
      <w:pPr>
        <w:tabs>
          <w:tab w:val="center" w:pos="4680"/>
        </w:tabs>
        <w:jc w:val="center"/>
        <w:rPr>
          <w:rFonts w:ascii="Avenir Next LT Pro" w:hAnsi="Avenir Next LT Pro"/>
          <w:b/>
          <w:color w:val="7030A0"/>
          <w:sz w:val="20"/>
          <w:highlight w:val="yellow"/>
        </w:rPr>
      </w:pPr>
      <w:r w:rsidRPr="00AA2ACB">
        <w:rPr>
          <w:rFonts w:ascii="Avenir Next LT Pro" w:hAnsi="Avenir Next LT Pro"/>
          <w:b/>
          <w:color w:val="7030A0"/>
          <w:sz w:val="20"/>
          <w:highlight w:val="yellow"/>
        </w:rPr>
        <w:t>RFPQ QA TEMPLATE</w:t>
      </w:r>
    </w:p>
    <w:p w14:paraId="1B3826F2" w14:textId="31C10631" w:rsidR="0015259B" w:rsidRPr="00AA2ACB" w:rsidRDefault="0015259B" w:rsidP="0015259B">
      <w:pPr>
        <w:pStyle w:val="Title"/>
        <w:rPr>
          <w:rFonts w:ascii="Avenir Next LT Pro" w:hAnsi="Avenir Next LT Pro" w:cs="Calibri"/>
          <w:sz w:val="24"/>
          <w:szCs w:val="24"/>
        </w:rPr>
      </w:pPr>
      <w:r w:rsidRPr="00AA2ACB">
        <w:rPr>
          <w:rFonts w:ascii="Avenir Next LT Pro" w:hAnsi="Avenir Next LT Pro"/>
          <w:color w:val="7030A0"/>
          <w:sz w:val="20"/>
          <w:highlight w:val="yellow"/>
        </w:rPr>
        <w:t xml:space="preserve">QC: DOC REV. DATE </w:t>
      </w:r>
      <w:r w:rsidR="002B3056">
        <w:rPr>
          <w:rFonts w:ascii="Avenir Next LT Pro" w:hAnsi="Avenir Next LT Pro"/>
          <w:color w:val="7030A0"/>
          <w:sz w:val="20"/>
          <w:highlight w:val="yellow"/>
        </w:rPr>
        <w:t>5/16</w:t>
      </w:r>
      <w:r w:rsidR="00AA2ACB" w:rsidRPr="00AA2ACB">
        <w:rPr>
          <w:rFonts w:ascii="Avenir Next LT Pro" w:hAnsi="Avenir Next LT Pro"/>
          <w:color w:val="7030A0"/>
          <w:sz w:val="20"/>
          <w:highlight w:val="yellow"/>
        </w:rPr>
        <w:t>/22</w:t>
      </w:r>
    </w:p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3A1BEB17" w:rsidR="004D242F" w:rsidRPr="008D6C12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8D6C12">
        <w:rPr>
          <w:rFonts w:ascii="Calibri" w:hAnsi="Calibri" w:cs="Calibri"/>
          <w:sz w:val="40"/>
          <w:szCs w:val="40"/>
        </w:rPr>
        <w:t>RF</w:t>
      </w:r>
      <w:r w:rsidR="00E83ABA" w:rsidRPr="008D6C12">
        <w:rPr>
          <w:rFonts w:ascii="Calibri" w:hAnsi="Calibri" w:cs="Calibri"/>
          <w:sz w:val="40"/>
          <w:szCs w:val="40"/>
        </w:rPr>
        <w:t>Q</w:t>
      </w:r>
      <w:r w:rsidRPr="008D6C12">
        <w:rPr>
          <w:rFonts w:ascii="Calibri" w:hAnsi="Calibri" w:cs="Calibri"/>
          <w:sz w:val="40"/>
          <w:szCs w:val="40"/>
        </w:rPr>
        <w:t xml:space="preserve"> No. </w:t>
      </w:r>
      <w:r w:rsidR="00541D38" w:rsidRPr="008D6C12">
        <w:rPr>
          <w:rFonts w:ascii="Calibri" w:hAnsi="Calibri" w:cs="Calibri"/>
          <w:sz w:val="40"/>
          <w:szCs w:val="40"/>
        </w:rPr>
        <w:t>902255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B2CFC55" w14:textId="77777777" w:rsidR="00541D38" w:rsidRPr="00541D38" w:rsidRDefault="00541D38" w:rsidP="00541D38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541D38">
        <w:rPr>
          <w:rFonts w:ascii="Calibri" w:hAnsi="Calibri" w:cs="Calibri"/>
          <w:b/>
          <w:sz w:val="40"/>
          <w:szCs w:val="40"/>
        </w:rPr>
        <w:t>Pioneer Cemetery Grounds Maintenance</w:t>
      </w: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7CFC6802" w:rsidR="004D242F" w:rsidRPr="002869BA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2869BA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2869BA">
        <w:rPr>
          <w:rFonts w:ascii="Calibri" w:hAnsi="Calibri" w:cs="Calibri"/>
          <w:b/>
          <w:sz w:val="28"/>
          <w:szCs w:val="28"/>
        </w:rPr>
        <w:t xml:space="preserve"> Held on </w:t>
      </w:r>
      <w:r w:rsidR="00541D38" w:rsidRPr="002869BA">
        <w:rPr>
          <w:rFonts w:ascii="Calibri" w:hAnsi="Calibri" w:cs="Calibri"/>
          <w:b/>
          <w:sz w:val="28"/>
          <w:szCs w:val="28"/>
        </w:rPr>
        <w:t>February 23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49F3734D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8D6C12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8D6C12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8D6C12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8D6C12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61776EFF" w:rsidR="003C1E12" w:rsidRPr="002869BA" w:rsidRDefault="003C1E12" w:rsidP="00CD5814">
      <w:pPr>
        <w:spacing w:after="240"/>
        <w:rPr>
          <w:rFonts w:ascii="Calibri" w:hAnsi="Calibri" w:cs="Calibri"/>
          <w:b/>
          <w:bCs/>
          <w:szCs w:val="26"/>
        </w:rPr>
      </w:pPr>
      <w:r w:rsidRPr="002869BA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  <w:r w:rsidR="008723BA" w:rsidRPr="002869BA">
        <w:rPr>
          <w:rFonts w:ascii="Calibri" w:hAnsi="Calibri" w:cs="Calibri"/>
          <w:b/>
          <w:bCs/>
          <w:szCs w:val="26"/>
        </w:rPr>
        <w:t>No written questions were</w:t>
      </w:r>
      <w:r w:rsidRPr="002869BA">
        <w:rPr>
          <w:rFonts w:ascii="Calibri" w:hAnsi="Calibri" w:cs="Calibri"/>
          <w:b/>
          <w:bCs/>
          <w:szCs w:val="26"/>
        </w:rPr>
        <w:t xml:space="preserve"> submitted prior to </w:t>
      </w:r>
      <w:r w:rsidR="00541D38" w:rsidRPr="002869BA">
        <w:rPr>
          <w:rFonts w:ascii="Calibri" w:hAnsi="Calibri" w:cs="Calibri"/>
          <w:b/>
          <w:bCs/>
          <w:szCs w:val="26"/>
        </w:rPr>
        <w:t>February 24, 2023</w:t>
      </w:r>
      <w:r w:rsidRPr="002869BA">
        <w:rPr>
          <w:rFonts w:ascii="Calibri" w:hAnsi="Calibri" w:cs="Calibri"/>
          <w:b/>
          <w:bCs/>
          <w:szCs w:val="26"/>
        </w:rPr>
        <w:t xml:space="preserve"> deadline</w:t>
      </w:r>
      <w:r w:rsidR="00FD5CD9" w:rsidRPr="002869BA">
        <w:rPr>
          <w:rFonts w:ascii="Calibri" w:hAnsi="Calibri" w:cs="Calibri"/>
          <w:b/>
          <w:bCs/>
          <w:szCs w:val="26"/>
        </w:rPr>
        <w:t xml:space="preserve"> for RFQ No. 90</w:t>
      </w:r>
      <w:r w:rsidR="00541D38" w:rsidRPr="002869BA">
        <w:rPr>
          <w:rFonts w:ascii="Calibri" w:hAnsi="Calibri" w:cs="Calibri"/>
          <w:b/>
          <w:bCs/>
          <w:szCs w:val="26"/>
        </w:rPr>
        <w:t>2255</w:t>
      </w:r>
      <w:r w:rsidR="00FD5CD9" w:rsidRPr="002869BA">
        <w:rPr>
          <w:rFonts w:ascii="Calibri" w:hAnsi="Calibri" w:cs="Calibri"/>
          <w:b/>
          <w:bCs/>
          <w:szCs w:val="26"/>
        </w:rPr>
        <w:t xml:space="preserve"> </w:t>
      </w:r>
      <w:r w:rsidR="002B3056" w:rsidRPr="002869BA">
        <w:rPr>
          <w:rFonts w:ascii="Calibri" w:hAnsi="Calibri" w:cs="Calibri"/>
          <w:b/>
          <w:bCs/>
          <w:szCs w:val="26"/>
        </w:rPr>
        <w:t>–</w:t>
      </w:r>
      <w:r w:rsidR="00FD5CD9" w:rsidRPr="002869BA">
        <w:rPr>
          <w:rFonts w:ascii="Calibri" w:hAnsi="Calibri" w:cs="Calibri"/>
          <w:b/>
          <w:bCs/>
          <w:szCs w:val="26"/>
        </w:rPr>
        <w:t xml:space="preserve"> </w:t>
      </w:r>
      <w:r w:rsidR="00541D38" w:rsidRPr="002869BA">
        <w:rPr>
          <w:rFonts w:ascii="Calibri" w:hAnsi="Calibri" w:cs="Calibri"/>
          <w:b/>
          <w:bCs/>
          <w:szCs w:val="26"/>
        </w:rPr>
        <w:t>Pioneer Cemetery Grounds Maintenance</w:t>
      </w:r>
      <w:r w:rsidRPr="002869BA">
        <w:rPr>
          <w:rFonts w:ascii="Calibri" w:hAnsi="Calibri" w:cs="Calibri"/>
          <w:b/>
          <w:bCs/>
          <w:szCs w:val="26"/>
        </w:rPr>
        <w:t>.</w:t>
      </w:r>
      <w:r w:rsidRPr="002869BA">
        <w:rPr>
          <w:rFonts w:ascii="Calibri" w:hAnsi="Calibri" w:cs="Calibri"/>
          <w:szCs w:val="26"/>
        </w:rPr>
        <w:t xml:space="preserve"> </w:t>
      </w:r>
    </w:p>
    <w:p w14:paraId="240CB739" w14:textId="77777777" w:rsidR="002869BA" w:rsidRDefault="002869BA" w:rsidP="008B0D41">
      <w:pPr>
        <w:pStyle w:val="HeaderExhibit"/>
      </w:pPr>
    </w:p>
    <w:p w14:paraId="55AE13DF" w14:textId="77777777" w:rsidR="002869BA" w:rsidRDefault="002869BA" w:rsidP="008B0D41">
      <w:pPr>
        <w:pStyle w:val="HeaderExhibit"/>
      </w:pPr>
    </w:p>
    <w:p w14:paraId="50C7F05B" w14:textId="77777777" w:rsidR="002869BA" w:rsidRDefault="002869BA" w:rsidP="008B0D41">
      <w:pPr>
        <w:pStyle w:val="HeaderExhibit"/>
      </w:pPr>
    </w:p>
    <w:p w14:paraId="7DD748E7" w14:textId="77777777" w:rsidR="002869BA" w:rsidRDefault="002869BA" w:rsidP="008B0D41">
      <w:pPr>
        <w:pStyle w:val="HeaderExhibit"/>
      </w:pPr>
    </w:p>
    <w:p w14:paraId="7FEAE87F" w14:textId="77777777" w:rsidR="002869BA" w:rsidRDefault="002869BA" w:rsidP="008B0D41">
      <w:pPr>
        <w:pStyle w:val="HeaderExhibit"/>
      </w:pPr>
    </w:p>
    <w:p w14:paraId="28F02A99" w14:textId="77777777" w:rsidR="002869BA" w:rsidRDefault="002869BA" w:rsidP="008B0D41">
      <w:pPr>
        <w:pStyle w:val="HeaderExhibit"/>
      </w:pPr>
    </w:p>
    <w:p w14:paraId="0BDDF817" w14:textId="77777777" w:rsidR="002869BA" w:rsidRDefault="002869BA" w:rsidP="008B0D41">
      <w:pPr>
        <w:pStyle w:val="HeaderExhibit"/>
      </w:pPr>
    </w:p>
    <w:p w14:paraId="0CFF3C0A" w14:textId="77777777" w:rsidR="002869BA" w:rsidRDefault="002869BA" w:rsidP="008B0D41">
      <w:pPr>
        <w:pStyle w:val="HeaderExhibit"/>
      </w:pPr>
    </w:p>
    <w:p w14:paraId="73ED964A" w14:textId="77777777" w:rsidR="002869BA" w:rsidRDefault="002869BA" w:rsidP="008B0D41">
      <w:pPr>
        <w:pStyle w:val="HeaderExhibit"/>
      </w:pPr>
    </w:p>
    <w:p w14:paraId="5922312D" w14:textId="77777777" w:rsidR="002869BA" w:rsidRDefault="002869BA" w:rsidP="008B0D41">
      <w:pPr>
        <w:pStyle w:val="HeaderExhibit"/>
      </w:pPr>
    </w:p>
    <w:p w14:paraId="23296FB7" w14:textId="77777777" w:rsidR="002869BA" w:rsidRDefault="002869BA" w:rsidP="008B0D41">
      <w:pPr>
        <w:pStyle w:val="HeaderExhibit"/>
      </w:pPr>
    </w:p>
    <w:p w14:paraId="72C85C6E" w14:textId="77777777" w:rsidR="002869BA" w:rsidRDefault="002869BA" w:rsidP="008B0D41">
      <w:pPr>
        <w:pStyle w:val="HeaderExhibit"/>
      </w:pPr>
    </w:p>
    <w:p w14:paraId="019EC557" w14:textId="77777777" w:rsidR="002869BA" w:rsidRDefault="002869BA" w:rsidP="008B0D41">
      <w:pPr>
        <w:pStyle w:val="HeaderExhibit"/>
      </w:pPr>
    </w:p>
    <w:p w14:paraId="3DB6AB9F" w14:textId="77777777" w:rsidR="002869BA" w:rsidRDefault="002869BA" w:rsidP="008B0D41">
      <w:pPr>
        <w:pStyle w:val="HeaderExhibit"/>
      </w:pPr>
    </w:p>
    <w:p w14:paraId="4E2F08DC" w14:textId="77777777" w:rsidR="002869BA" w:rsidRDefault="002869BA" w:rsidP="008B0D41">
      <w:pPr>
        <w:pStyle w:val="HeaderExhibit"/>
      </w:pPr>
    </w:p>
    <w:p w14:paraId="5BAFFF40" w14:textId="77777777" w:rsidR="002869BA" w:rsidRDefault="002869BA" w:rsidP="008B0D41">
      <w:pPr>
        <w:pStyle w:val="HeaderExhibit"/>
      </w:pPr>
    </w:p>
    <w:p w14:paraId="68D8BF6D" w14:textId="7D73B9E8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39950C28" w14:textId="77777777" w:rsidR="00DB05A7" w:rsidRPr="002869BA" w:rsidRDefault="00DD4FAD" w:rsidP="00DB05A7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8"/>
          <w:szCs w:val="28"/>
        </w:rPr>
      </w:pPr>
      <w:r w:rsidRPr="002869BA">
        <w:rPr>
          <w:rFonts w:ascii="Calibri" w:hAnsi="Calibri" w:cs="Calibri"/>
          <w:b/>
          <w:bCs/>
          <w:iCs/>
          <w:sz w:val="28"/>
          <w:szCs w:val="28"/>
        </w:rPr>
        <w:tab/>
      </w:r>
      <w:r w:rsidR="00B94E07" w:rsidRPr="002869BA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2869BA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2869BA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DB05A7" w:rsidRPr="002869BA">
        <w:rPr>
          <w:rFonts w:ascii="Calibri" w:hAnsi="Calibri" w:cs="Calibri"/>
          <w:b/>
          <w:bCs/>
          <w:iCs/>
          <w:sz w:val="28"/>
          <w:szCs w:val="28"/>
        </w:rPr>
        <w:t>2255</w:t>
      </w:r>
      <w:r w:rsidR="00B94E07" w:rsidRPr="002869BA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DB05A7" w:rsidRPr="002869BA">
        <w:rPr>
          <w:rFonts w:ascii="Calibri" w:hAnsi="Calibri" w:cs="Calibri"/>
          <w:b/>
          <w:sz w:val="28"/>
          <w:szCs w:val="28"/>
        </w:rPr>
        <w:t>Pioneer Cemetery Grounds Maintenance</w:t>
      </w:r>
    </w:p>
    <w:p w14:paraId="665839BA" w14:textId="26002084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0B1BC846" w14:textId="3AA06FDF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3E78C814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2869BA" w:rsidRPr="002869BA">
        <w:rPr>
          <w:rFonts w:ascii="Calibri" w:hAnsi="Calibri" w:cs="Calibri"/>
          <w:szCs w:val="26"/>
        </w:rPr>
        <w:t>QA</w:t>
      </w:r>
      <w:r w:rsidR="00B94E07" w:rsidRPr="002869BA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0557" w:type="dxa"/>
        <w:tblLook w:val="04A0" w:firstRow="1" w:lastRow="0" w:firstColumn="1" w:lastColumn="0" w:noHBand="0" w:noVBand="1"/>
      </w:tblPr>
      <w:tblGrid>
        <w:gridCol w:w="1700"/>
        <w:gridCol w:w="1350"/>
        <w:gridCol w:w="1530"/>
        <w:gridCol w:w="1560"/>
        <w:gridCol w:w="1350"/>
        <w:gridCol w:w="3067"/>
      </w:tblGrid>
      <w:tr w:rsidR="00EE73B3" w:rsidRPr="00C46FDE" w14:paraId="77FEA2FB" w14:textId="77777777" w:rsidTr="002869BA">
        <w:trPr>
          <w:trHeight w:val="370"/>
          <w:tblHeader/>
        </w:trPr>
        <w:tc>
          <w:tcPr>
            <w:tcW w:w="10557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49B9CD1D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46FDE">
              <w:rPr>
                <w:rFonts w:ascii="Calibri" w:hAnsi="Calibri" w:cs="Calibri"/>
                <w:b/>
                <w:bCs/>
                <w:sz w:val="28"/>
                <w:szCs w:val="28"/>
              </w:rPr>
              <w:t>RFQ No. 902255 Pioneer Cemetery Grounds Maintenance</w:t>
            </w:r>
          </w:p>
        </w:tc>
      </w:tr>
      <w:tr w:rsidR="00EE73B3" w:rsidRPr="00C46FDE" w14:paraId="75D565DA" w14:textId="77777777" w:rsidTr="002869BA">
        <w:trPr>
          <w:trHeight w:val="270"/>
          <w:tblHeader/>
        </w:trPr>
        <w:tc>
          <w:tcPr>
            <w:tcW w:w="1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EBF6207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F20A7A6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2CC3D94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0635266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D5CE1CF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F4F7202" w14:textId="77777777" w:rsidR="00EE73B3" w:rsidRPr="00C46FDE" w:rsidRDefault="00EE73B3" w:rsidP="003E77D6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C46FDE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EE73B3" w:rsidRPr="00C46FDE" w14:paraId="4CAAC222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16611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ARBORTECH TREE CAR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5560B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GREG KLIPPNESS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C2D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881-87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23B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1310 </w:t>
            </w:r>
            <w:proofErr w:type="spellStart"/>
            <w:r w:rsidRPr="00C46FDE">
              <w:rPr>
                <w:rFonts w:ascii="Arial Narrow" w:hAnsi="Arial Narrow" w:cs="Arial"/>
                <w:sz w:val="20"/>
              </w:rPr>
              <w:t>Ruus</w:t>
            </w:r>
            <w:proofErr w:type="spellEnd"/>
            <w:r w:rsidRPr="00C46FDE">
              <w:rPr>
                <w:rFonts w:ascii="Arial Narrow" w:hAnsi="Arial Narrow" w:cs="Arial"/>
                <w:sz w:val="20"/>
              </w:rPr>
              <w:t xml:space="preserve"> L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4E9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1E5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GKLIPPNESS@ARBORTECH1.COM</w:t>
            </w:r>
          </w:p>
        </w:tc>
      </w:tr>
      <w:tr w:rsidR="00EE73B3" w:rsidRPr="00C46FDE" w14:paraId="2C42CD8A" w14:textId="77777777" w:rsidTr="002869BA">
        <w:trPr>
          <w:trHeight w:val="30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65EDA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Arborist No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1BC7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Eric Rose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0BD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415-730-44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6DC7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580 California </w:t>
            </w:r>
            <w:proofErr w:type="spellStart"/>
            <w:r w:rsidRPr="00C46FDE">
              <w:rPr>
                <w:rFonts w:ascii="Arial Narrow" w:hAnsi="Arial Narrow" w:cs="Arial"/>
                <w:sz w:val="20"/>
              </w:rPr>
              <w:t>st.</w:t>
            </w:r>
            <w:proofErr w:type="spellEnd"/>
            <w:r w:rsidRPr="00C46FDE">
              <w:rPr>
                <w:rFonts w:ascii="Arial Narrow" w:hAnsi="Arial Narrow" w:cs="Arial"/>
                <w:sz w:val="20"/>
              </w:rPr>
              <w:t xml:space="preserve"> 12</w:t>
            </w:r>
            <w:r w:rsidRPr="00C46FDE">
              <w:rPr>
                <w:rFonts w:ascii="Arial Narrow" w:hAnsi="Arial Narrow" w:cs="Arial"/>
                <w:sz w:val="20"/>
                <w:vertAlign w:val="superscript"/>
              </w:rPr>
              <w:t>th</w:t>
            </w:r>
            <w:r w:rsidRPr="00C46FDE">
              <w:rPr>
                <w:rFonts w:ascii="Arial Narrow" w:hAnsi="Arial Narrow" w:cs="Arial"/>
                <w:sz w:val="20"/>
              </w:rPr>
              <w:t xml:space="preserve"> Flo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9A0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San Francisco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950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eric@homescapenow.com</w:t>
            </w:r>
          </w:p>
        </w:tc>
      </w:tr>
      <w:tr w:rsidR="00EE73B3" w:rsidRPr="00C46FDE" w14:paraId="32718DCF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F01E" w14:textId="77777777" w:rsidR="00EE73B3" w:rsidRPr="00C46FDE" w:rsidRDefault="00EE73B3" w:rsidP="003E77D6">
            <w:pPr>
              <w:rPr>
                <w:rFonts w:ascii="Arial Narrow" w:hAnsi="Arial Narrow" w:cs="Arial"/>
                <w:color w:val="202124"/>
                <w:sz w:val="20"/>
              </w:rPr>
            </w:pPr>
            <w:r w:rsidRPr="00C46FDE">
              <w:rPr>
                <w:rFonts w:ascii="Arial Narrow" w:hAnsi="Arial Narrow" w:cs="Arial"/>
                <w:color w:val="202124"/>
                <w:sz w:val="20"/>
              </w:rPr>
              <w:t>Beautification Counci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5F3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13F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690-549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C4AD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FEF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E99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sonofoakland@gmail.com</w:t>
            </w:r>
          </w:p>
        </w:tc>
      </w:tr>
      <w:tr w:rsidR="00EE73B3" w:rsidRPr="00C46FDE" w14:paraId="2FDC8BE0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A1D22" w14:textId="77777777" w:rsidR="00EE73B3" w:rsidRPr="00C46FDE" w:rsidRDefault="00EE73B3" w:rsidP="003E77D6">
            <w:pPr>
              <w:rPr>
                <w:rFonts w:ascii="Arial Narrow" w:hAnsi="Arial Narrow" w:cs="Arial"/>
                <w:color w:val="202124"/>
                <w:sz w:val="20"/>
              </w:rPr>
            </w:pPr>
            <w:r w:rsidRPr="00C46FDE">
              <w:rPr>
                <w:rFonts w:ascii="Arial Narrow" w:hAnsi="Arial Narrow" w:cs="Arial"/>
                <w:color w:val="202124"/>
                <w:sz w:val="20"/>
              </w:rPr>
              <w:t>Brightview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C808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C46FDE">
              <w:rPr>
                <w:rFonts w:ascii="Arial Narrow" w:hAnsi="Arial Narrow" w:cs="Arial"/>
                <w:sz w:val="20"/>
              </w:rPr>
              <w:t>Joesph</w:t>
            </w:r>
            <w:proofErr w:type="spellEnd"/>
            <w:r w:rsidRPr="00C46FDE">
              <w:rPr>
                <w:rFonts w:ascii="Arial Narrow" w:hAnsi="Arial Narrow" w:cs="Arial"/>
                <w:sz w:val="20"/>
              </w:rPr>
              <w:t xml:space="preserve"> Sawy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AEF4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510-612-26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D19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20551 Corsair Blvd Suite 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29F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153E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Joesph.Sawyer@brightview.com</w:t>
            </w:r>
          </w:p>
        </w:tc>
      </w:tr>
      <w:tr w:rsidR="00EE73B3" w:rsidRPr="00C46FDE" w14:paraId="6B98D8B2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EEABD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Buena Vista Tree Serv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030BE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Trexler Donova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F24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449-120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F81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10122 tesla </w:t>
            </w:r>
            <w:proofErr w:type="spellStart"/>
            <w:r w:rsidRPr="00C46FDE">
              <w:rPr>
                <w:rFonts w:ascii="Arial Narrow" w:hAnsi="Arial Narrow" w:cs="Arial"/>
                <w:sz w:val="20"/>
              </w:rPr>
              <w:t>rd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8A3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Livermore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024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info@buenavistatree.com</w:t>
            </w:r>
          </w:p>
        </w:tc>
      </w:tr>
      <w:tr w:rsidR="00EE73B3" w:rsidRPr="00C46FDE" w14:paraId="027E290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E1761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DENNISONS LANDSCAP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C1AC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NATHAN DENNIS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9D0B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581-53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695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22550 </w:t>
            </w:r>
            <w:proofErr w:type="spellStart"/>
            <w:r w:rsidRPr="00C46FDE">
              <w:rPr>
                <w:rFonts w:ascii="Arial Narrow" w:hAnsi="Arial Narrow" w:cs="Arial"/>
                <w:sz w:val="20"/>
              </w:rPr>
              <w:t>Hennings</w:t>
            </w:r>
            <w:proofErr w:type="spellEnd"/>
            <w:r w:rsidRPr="00C46FDE">
              <w:rPr>
                <w:rFonts w:ascii="Arial Narrow" w:hAnsi="Arial Narrow" w:cs="Arial"/>
                <w:sz w:val="20"/>
              </w:rPr>
              <w:t xml:space="preserve"> Ct,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A9BB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EAB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DENNLAND45@AOL.COM</w:t>
            </w:r>
          </w:p>
        </w:tc>
      </w:tr>
      <w:tr w:rsidR="00EE73B3" w:rsidRPr="00C46FDE" w14:paraId="4A0D74CD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8DF9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eputy Sheriffs' Activities League | DS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5D5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55C4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820-52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D38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E9C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F5B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info@acdsal.org</w:t>
            </w:r>
          </w:p>
        </w:tc>
      </w:tr>
      <w:tr w:rsidR="00EE73B3" w:rsidRPr="00C46FDE" w14:paraId="32C605B5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6B81D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DeSilva Enterpris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1E9A2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William De Camargo Silv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CAF0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969-51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4DB8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11200 golf Links R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6C30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Oakland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5B10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desilvaenterprises@yahoo.com</w:t>
            </w:r>
          </w:p>
        </w:tc>
      </w:tr>
      <w:tr w:rsidR="00EE73B3" w:rsidRPr="00C46FDE" w14:paraId="27668961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5BD4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owntown Streets Team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51E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35AD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(408) 899-735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2C7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C1D42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5E1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info@streetsteam.org</w:t>
            </w:r>
          </w:p>
        </w:tc>
      </w:tr>
      <w:tr w:rsidR="00EE73B3" w:rsidRPr="00C46FDE" w14:paraId="7CA6D0FD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117F8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East Bay Landscaping Compan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54BE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Robert Hausman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CDA1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475-99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7486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22025 Center 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32B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Castro valley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8EA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robert@eastbaylandscaping.com</w:t>
            </w:r>
          </w:p>
        </w:tc>
      </w:tr>
      <w:tr w:rsidR="00EE73B3" w:rsidRPr="00C46FDE" w14:paraId="6A6223D7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C689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East Bay Tree Serv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4DA8B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Victor </w:t>
            </w:r>
            <w:proofErr w:type="spellStart"/>
            <w:r w:rsidRPr="00C46FDE">
              <w:rPr>
                <w:rFonts w:ascii="Arial Narrow" w:hAnsi="Arial Narrow" w:cs="Arial"/>
                <w:color w:val="000000"/>
                <w:sz w:val="20"/>
              </w:rPr>
              <w:t>Ghavamzadeh</w:t>
            </w:r>
            <w:proofErr w:type="spellEnd"/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EC1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60-799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609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1F3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FD1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victorebt@gmail.com</w:t>
            </w:r>
          </w:p>
        </w:tc>
      </w:tr>
      <w:tr w:rsidR="00EE73B3" w:rsidRPr="00C46FDE" w14:paraId="0C5D4077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5D4E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ECHO Landsc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6A8E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Troy DeHerrer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2B6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481-86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F58C4" w14:textId="77777777" w:rsidR="00EE73B3" w:rsidRPr="00C46FDE" w:rsidRDefault="00EE73B3" w:rsidP="003E77D6">
            <w:pPr>
              <w:rPr>
                <w:rFonts w:ascii="Arial Narrow" w:hAnsi="Arial Narrow" w:cs="Arial"/>
                <w:color w:val="202124"/>
                <w:sz w:val="20"/>
              </w:rPr>
            </w:pPr>
            <w:r w:rsidRPr="00C46FDE">
              <w:rPr>
                <w:rFonts w:ascii="Arial Narrow" w:hAnsi="Arial Narrow" w:cs="Arial"/>
                <w:color w:val="202124"/>
                <w:sz w:val="20"/>
              </w:rPr>
              <w:t>2401 Grant A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554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San Lorenzo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E862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troy@echolandscape.net</w:t>
            </w:r>
          </w:p>
        </w:tc>
      </w:tr>
      <w:tr w:rsidR="00EE73B3" w:rsidRPr="00C46FDE" w14:paraId="10724AF2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ED4D8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C46FDE">
              <w:rPr>
                <w:rFonts w:ascii="Arial Narrow" w:hAnsi="Arial Narrow" w:cs="Arial"/>
                <w:color w:val="000000"/>
                <w:sz w:val="20"/>
              </w:rPr>
              <w:t>EverGreen</w:t>
            </w:r>
            <w:proofErr w:type="spellEnd"/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C46FDE">
              <w:rPr>
                <w:rFonts w:ascii="Arial Narrow" w:hAnsi="Arial Narrow" w:cs="Arial"/>
                <w:color w:val="000000"/>
                <w:sz w:val="20"/>
              </w:rPr>
              <w:t>LandCare</w:t>
            </w:r>
            <w:proofErr w:type="spellEnd"/>
            <w:r w:rsidRPr="00C46FDE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4479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mark </w:t>
            </w:r>
            <w:proofErr w:type="spellStart"/>
            <w:r w:rsidRPr="00C46FDE">
              <w:rPr>
                <w:rFonts w:ascii="Arial Narrow" w:hAnsi="Arial Narrow" w:cs="Arial"/>
                <w:color w:val="000000"/>
                <w:sz w:val="20"/>
              </w:rPr>
              <w:t>oliver</w:t>
            </w:r>
            <w:proofErr w:type="spellEnd"/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C64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396-77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4FF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F473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076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markoliver@evergreenlandcare.net</w:t>
            </w:r>
          </w:p>
        </w:tc>
      </w:tr>
      <w:tr w:rsidR="00EE73B3" w:rsidRPr="00C46FDE" w14:paraId="77C4EB03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1ECC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Forster-Kroege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218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aul Garci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321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415) 720-36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BF12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77 Larkspur Stree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7E9E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San Rafael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575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aul@forster-kroeger.com</w:t>
            </w:r>
          </w:p>
        </w:tc>
      </w:tr>
      <w:tr w:rsidR="00EE73B3" w:rsidRPr="00C46FDE" w14:paraId="6F33C33D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8D1B1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Frank and Grossman Landscape Contractors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5A07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Jackie Hodgdo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998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41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470-319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8D75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9C02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788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jackie@frankandgrossman.com</w:t>
            </w:r>
          </w:p>
        </w:tc>
      </w:tr>
      <w:tr w:rsidR="00EE73B3" w:rsidRPr="00C46FDE" w14:paraId="4C52C62E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5EB54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lastRenderedPageBreak/>
              <w:t>Gateway Landscape Construction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1CC3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Corey Pontrell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3ED2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875-00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2AE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37D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DF7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coreyp@gatewaylci.com</w:t>
            </w:r>
          </w:p>
        </w:tc>
      </w:tr>
      <w:tr w:rsidR="00EE73B3" w:rsidRPr="00C46FDE" w14:paraId="363B7C85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B1A6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Graham Tree Service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0E61A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gramStart"/>
            <w:r w:rsidRPr="00C46FDE">
              <w:rPr>
                <w:rFonts w:ascii="Arial Narrow" w:hAnsi="Arial Narrow" w:cs="Arial"/>
                <w:color w:val="000000"/>
                <w:sz w:val="20"/>
              </w:rPr>
              <w:t>Ray .</w:t>
            </w:r>
            <w:proofErr w:type="gramEnd"/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412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24-047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8102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1DE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8052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grahamtreeinc@aol.com</w:t>
            </w:r>
          </w:p>
        </w:tc>
      </w:tr>
      <w:tr w:rsidR="00EE73B3" w:rsidRPr="00C46FDE" w14:paraId="1011E482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C6B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Green Valley Landsc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4B5A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Frank Smith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9DD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43-14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08C1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044D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0F5C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frank@greenvalleygroup.com</w:t>
            </w:r>
          </w:p>
        </w:tc>
      </w:tr>
      <w:tr w:rsidR="00EE73B3" w:rsidRPr="00C46FDE" w14:paraId="51110D5E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80374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Jensen Landscape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43C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Mark Kennis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9B31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408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10-89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0B2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595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942B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mkennison@jensencorp.com</w:t>
            </w:r>
          </w:p>
        </w:tc>
      </w:tr>
      <w:tr w:rsidR="00EE73B3" w:rsidRPr="00C46FDE" w14:paraId="37A52E94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AB37B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Jesus Garden &amp; Maintenance Corp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43179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  Jesus Ramirez-Gonzalez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ED3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825-73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B0CE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BD7E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CA2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 Jesusgarden89@gmail.com</w:t>
            </w:r>
          </w:p>
        </w:tc>
      </w:tr>
      <w:tr w:rsidR="00EE73B3" w:rsidRPr="00C46FDE" w14:paraId="303E1D1B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8AE6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Kerri Landscape Servic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72F3C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Richard Kerri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BE2C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443-44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6E7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5AF5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437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ich@kerrilandscape.com  </w:t>
            </w:r>
          </w:p>
        </w:tc>
      </w:tr>
      <w:tr w:rsidR="00EE73B3" w:rsidRPr="00C46FDE" w14:paraId="76DE7842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509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Los Loza Landscap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3FBD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Jorge Loz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1D0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760 749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738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P.O. Box 2111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1134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Castro Valley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7F5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loslozalandscape@yahoo.com</w:t>
            </w:r>
          </w:p>
        </w:tc>
      </w:tr>
      <w:tr w:rsidR="00EE73B3" w:rsidRPr="00C46FDE" w14:paraId="4392F39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870A4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Madrigal Landscaping Maintenan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6165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Jose Madrigal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52FB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755-294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C32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2F3A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94B8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jmadrigal997@yahoo.com  </w:t>
            </w:r>
          </w:p>
        </w:tc>
      </w:tr>
      <w:tr w:rsidR="00EE73B3" w:rsidRPr="00C46FDE" w14:paraId="15C6A28B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81CF4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Marina Landscape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BBDD2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Jaime Gonsal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DA7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43-028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AB0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BE9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5129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gjaime@marinaco.com  </w:t>
            </w:r>
          </w:p>
        </w:tc>
      </w:tr>
      <w:tr w:rsidR="00EE73B3" w:rsidRPr="00C46FDE" w14:paraId="051B06E3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5BC2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Mariposa Gardening &amp; Design Cooperative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C9DE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Allie Wilso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F97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891-18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4BB03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7318E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CD0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info@mariposagardening.com  </w:t>
            </w:r>
          </w:p>
        </w:tc>
      </w:tr>
      <w:tr w:rsidR="00EE73B3" w:rsidRPr="00C46FDE" w14:paraId="0CDD0B1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3F32A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Men at Work BA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7965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Gino Mesina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05E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93-01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9CE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51AE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6A6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gino@menatworkla.com  </w:t>
            </w:r>
          </w:p>
        </w:tc>
      </w:tr>
      <w:tr w:rsidR="00EE73B3" w:rsidRPr="00C46FDE" w14:paraId="0DF1BA4F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F867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New Image Landsc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6488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Zavier Cabral-Arter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B0A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514-119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93F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3250 Darby Comm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B456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Fremont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054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zcabral@newimagelandscape.com</w:t>
            </w:r>
          </w:p>
        </w:tc>
      </w:tr>
      <w:tr w:rsidR="00EE73B3" w:rsidRPr="00C46FDE" w14:paraId="0FFD495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514A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Northern Landscape Management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48F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anielle Keel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882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777-01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19C34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111 Amigo Ro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498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anville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40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anielle@northern-landscape.com</w:t>
            </w:r>
          </w:p>
        </w:tc>
      </w:tr>
      <w:tr w:rsidR="00EE73B3" w:rsidRPr="00C46FDE" w14:paraId="38E3629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939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Northern Landscape Management, Inc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2649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Les Keel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F96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760-749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E19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111 Amigo Road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7E9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Danville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AE51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les@northern-landscape.com</w:t>
            </w:r>
          </w:p>
        </w:tc>
      </w:tr>
      <w:tr w:rsidR="00EE73B3" w:rsidRPr="00C46FDE" w14:paraId="3C7F14F5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A46C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Pacheco Landscape </w:t>
            </w:r>
            <w:proofErr w:type="spellStart"/>
            <w:r w:rsidRPr="00C46FDE">
              <w:rPr>
                <w:rFonts w:ascii="Arial Narrow" w:hAnsi="Arial Narrow" w:cs="Arial"/>
                <w:sz w:val="20"/>
              </w:rPr>
              <w:t>Mangement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EBF2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Karl Pachec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8599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(510) 760-18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1FA86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20146 Butterfield Driv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4CC8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Castro Valley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6B4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karl@plm-landscape.com</w:t>
            </w:r>
          </w:p>
        </w:tc>
      </w:tr>
      <w:tr w:rsidR="00EE73B3" w:rsidRPr="00C46FDE" w14:paraId="63264AE5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3C661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MT Landscap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E6D1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ic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C4DA5" w14:textId="77777777" w:rsidR="00EE73B3" w:rsidRPr="00C46FDE" w:rsidRDefault="00EE73B3" w:rsidP="003E77D6">
            <w:pPr>
              <w:rPr>
                <w:rFonts w:ascii="Calibri" w:hAnsi="Calibri" w:cs="Calibri"/>
                <w:sz w:val="20"/>
              </w:rPr>
            </w:pPr>
            <w:r w:rsidRPr="00C46FDE">
              <w:rPr>
                <w:rFonts w:ascii="Calibri" w:hAnsi="Calibri" w:cs="Arial"/>
                <w:sz w:val="20"/>
              </w:rPr>
              <w:t>510-715-01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B8C8F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421 Pendelton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06B7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Oakland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A803C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rick@rmtlandscape.com</w:t>
            </w:r>
          </w:p>
        </w:tc>
      </w:tr>
      <w:tr w:rsidR="00EE73B3" w:rsidRPr="00C46FDE" w14:paraId="6537D5D9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42FD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C46FDE">
              <w:rPr>
                <w:rFonts w:ascii="Arial Narrow" w:hAnsi="Arial Narrow" w:cs="Arial"/>
                <w:color w:val="000000"/>
                <w:sz w:val="20"/>
              </w:rPr>
              <w:t>Stumpy's</w:t>
            </w:r>
            <w:proofErr w:type="spellEnd"/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 Tree Serv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D6171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Glenn Lopez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075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 xml:space="preserve"> </w:t>
            </w:r>
            <w:proofErr w:type="gramStart"/>
            <w:r w:rsidRPr="00C46FDE">
              <w:rPr>
                <w:rFonts w:ascii="Arial Narrow" w:hAnsi="Arial Narrow" w:cs="Arial"/>
                <w:sz w:val="20"/>
              </w:rPr>
              <w:t>( 925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518-14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6B0B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85CD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D6CE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glenn.lopez20@yahoo.com  </w:t>
            </w:r>
          </w:p>
        </w:tc>
      </w:tr>
      <w:tr w:rsidR="00EE73B3" w:rsidRPr="00C46FDE" w14:paraId="1066D5FD" w14:textId="77777777" w:rsidTr="002869BA">
        <w:trPr>
          <w:trHeight w:val="260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D04F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>Team EES In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B1E72" w14:textId="77777777" w:rsidR="00EE73B3" w:rsidRPr="00C46FDE" w:rsidRDefault="00EE73B3" w:rsidP="003E77D6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C46FDE">
              <w:rPr>
                <w:rFonts w:ascii="Arial Narrow" w:hAnsi="Arial Narrow" w:cs="Arial"/>
                <w:color w:val="000000"/>
                <w:sz w:val="20"/>
              </w:rPr>
              <w:t xml:space="preserve">Robert Brown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DAA5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C46FDE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C46FDE">
              <w:rPr>
                <w:rFonts w:ascii="Arial Narrow" w:hAnsi="Arial Narrow" w:cs="Arial"/>
                <w:sz w:val="20"/>
              </w:rPr>
              <w:t xml:space="preserve"> ) 263-97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FE6F8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CC230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3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7C4A" w14:textId="77777777" w:rsidR="00EE73B3" w:rsidRPr="00C46FDE" w:rsidRDefault="00EE73B3" w:rsidP="003E77D6">
            <w:pPr>
              <w:rPr>
                <w:rFonts w:ascii="Arial Narrow" w:hAnsi="Arial Narrow" w:cs="Arial"/>
                <w:sz w:val="20"/>
              </w:rPr>
            </w:pPr>
            <w:r w:rsidRPr="00C46FDE">
              <w:rPr>
                <w:rFonts w:ascii="Arial Narrow" w:hAnsi="Arial Narrow" w:cs="Arial"/>
                <w:sz w:val="20"/>
              </w:rPr>
              <w:t>estimating@team-ees.com  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2869BA">
      <w:footerReference w:type="default" r:id="rId19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2869BA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BA75B23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2869BA">
      <w:rPr>
        <w:rFonts w:ascii="Calibri" w:hAnsi="Calibri" w:cs="Calibri"/>
        <w:sz w:val="20"/>
      </w:rPr>
      <w:t>RF</w:t>
    </w:r>
    <w:r w:rsidR="00E83ABA" w:rsidRPr="002869BA">
      <w:rPr>
        <w:rFonts w:ascii="Calibri" w:hAnsi="Calibri" w:cs="Calibri"/>
        <w:sz w:val="20"/>
      </w:rPr>
      <w:t>Q</w:t>
    </w:r>
    <w:r w:rsidR="005D53C7" w:rsidRPr="002869BA">
      <w:rPr>
        <w:rFonts w:ascii="Calibri" w:hAnsi="Calibri" w:cs="Calibri"/>
        <w:sz w:val="20"/>
      </w:rPr>
      <w:t xml:space="preserve"> No. </w:t>
    </w:r>
    <w:r w:rsidR="00E83ABA" w:rsidRPr="002869BA">
      <w:rPr>
        <w:rFonts w:ascii="Calibri" w:hAnsi="Calibri" w:cs="Calibri"/>
        <w:sz w:val="20"/>
      </w:rPr>
      <w:t>90</w:t>
    </w:r>
    <w:r w:rsidR="00EE73B3" w:rsidRPr="002869BA">
      <w:rPr>
        <w:rFonts w:ascii="Calibri" w:hAnsi="Calibri" w:cs="Calibri"/>
        <w:sz w:val="20"/>
      </w:rPr>
      <w:t>2255</w:t>
    </w:r>
    <w:r w:rsidR="005D53C7" w:rsidRPr="002869BA">
      <w:rPr>
        <w:rFonts w:ascii="Calibri" w:hAnsi="Calibri" w:cs="Calibri"/>
        <w:sz w:val="20"/>
      </w:rPr>
      <w:t>, Vendor</w:t>
    </w:r>
    <w:r w:rsidR="0039295B" w:rsidRPr="002869BA">
      <w:rPr>
        <w:rFonts w:ascii="Calibri" w:hAnsi="Calibri" w:cs="Calibri"/>
        <w:sz w:val="20"/>
      </w:rPr>
      <w:t xml:space="preserve"> Bid</w:t>
    </w:r>
    <w:r w:rsidR="005D53C7" w:rsidRPr="002869BA">
      <w:rPr>
        <w:rFonts w:ascii="Calibri" w:hAnsi="Calibri" w:cs="Calibri"/>
        <w:sz w:val="20"/>
      </w:rPr>
      <w:t xml:space="preserve"> Lis</w:t>
    </w:r>
    <w:r w:rsidR="005D53C7">
      <w:rPr>
        <w:rFonts w:ascii="Calibri" w:hAnsi="Calibri" w:cs="Calibri"/>
        <w:sz w:val="20"/>
      </w:rPr>
      <w:t>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017FC4CA" w:rsidR="00530140" w:rsidRPr="008D6C12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D6C12">
      <w:rPr>
        <w:rFonts w:ascii="Calibri" w:hAnsi="Calibri" w:cs="Calibri"/>
        <w:b/>
        <w:snapToGrid w:val="0"/>
        <w:szCs w:val="26"/>
      </w:rPr>
      <w:t>RF</w:t>
    </w:r>
    <w:r w:rsidR="00E83ABA" w:rsidRPr="008D6C12">
      <w:rPr>
        <w:rFonts w:ascii="Calibri" w:hAnsi="Calibri" w:cs="Calibri"/>
        <w:b/>
        <w:snapToGrid w:val="0"/>
        <w:szCs w:val="26"/>
      </w:rPr>
      <w:t>Q</w:t>
    </w:r>
    <w:r w:rsidRPr="008D6C12">
      <w:rPr>
        <w:rFonts w:ascii="Calibri" w:hAnsi="Calibri" w:cs="Calibri"/>
        <w:b/>
        <w:snapToGrid w:val="0"/>
        <w:szCs w:val="26"/>
      </w:rPr>
      <w:t xml:space="preserve"> No. </w:t>
    </w:r>
    <w:r w:rsidR="00541D38" w:rsidRPr="008D6C12">
      <w:rPr>
        <w:rFonts w:ascii="Calibri" w:hAnsi="Calibri" w:cs="Calibri"/>
        <w:b/>
        <w:snapToGrid w:val="0"/>
        <w:szCs w:val="26"/>
      </w:rPr>
      <w:t>902255</w:t>
    </w:r>
    <w:r w:rsidRPr="008D6C12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2869B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869B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41D38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07B4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D6C12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B05A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3B3"/>
    <w:rsid w:val="00EE7E2B"/>
    <w:rsid w:val="00F4176C"/>
    <w:rsid w:val="00F474BF"/>
    <w:rsid w:val="00F5155E"/>
    <w:rsid w:val="00FC4182"/>
    <w:rsid w:val="00FC4FD7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65</_dlc_DocId>
    <_dlc_DocIdUrl xmlns="dada2d04-0b79-4859-9945-2f68777d8c22">
      <Url>https://acgovt.sharepoint.com/sites/AlamedaCountyDocumentCenter/_layouts/15/DocIdRedir.aspx?ID=FP5PKM64KWNT-3317579-65</Url>
      <Description>FP5PKM64KWNT-3317579-65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dada2d04-0b79-4859-9945-2f68777d8c2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14EED6-FCFA-4313-8F75-44304B4E6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88</Words>
  <Characters>4465</Characters>
  <Application>Microsoft Office Word</Application>
  <DocSecurity>0</DocSecurity>
  <Lines>248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Huynh, Kevin  GSA -  Procurement Department</cp:lastModifiedBy>
  <cp:revision>3</cp:revision>
  <dcterms:created xsi:type="dcterms:W3CDTF">2023-02-28T18:53:00Z</dcterms:created>
  <dcterms:modified xsi:type="dcterms:W3CDTF">2023-02-2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